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ologist position at [Organization Name] in the vibrant city of Amsterdam, Netherlands. As a dedicated and experienced psychologist with a passion for supporting mental health and well-being, I am eager to contribute my expertise to an organization that values innovation, cultural sensitivity, and holistic care. Amsterdam’s unique blend of academic rigor, progressive healthcare systems, and diverse communities makes it an ideal place for me to further my career as a psychologist. I am confident that my background in clinical psychology, commitment to evidence-based practices, and ability to adapt to dynamic environments align perfectly with the mission of your organization.</w:t>
      </w:r>
    </w:p>
    <w:p>
      <w:pPr>
        <w:pStyle w:val="BodyText"/>
      </w:pPr>
      <w:r>
        <w:t xml:space="preserve">With over [X years] of experience working as a psychologist in both clinical and academic settings, I have developed a strong foundation in assessing, diagnosing, and treating a wide range of psychological disorders. My work has focused on [specific areas such as cognitive-behavioral therapy (CBT), trauma-informed care, child and adolescent psychology, or neuropsychology], which I believe are critical in addressing the multifaceted mental health needs of individuals in Amsterdam. The Netherlands is renowned for its cutting-edge research and emphasis on integrating mental health services into primary care, and I am particularly drawn to [Organization Name]’s commitment to [specific value or initiative mentioned in the job posting, e.g., "community-based interventions" or "innovative therapy programs"].</w:t>
      </w:r>
    </w:p>
    <w:p>
      <w:pPr>
        <w:pStyle w:val="BodyText"/>
      </w:pPr>
      <w:r>
        <w:t xml:space="preserve">One of my core strengths as a Psychologist is my ability to build trust and establish meaningful connections with clients from diverse cultural and linguistic backgrounds. Amsterdam’s multicultural environment requires psychologists to navigate complex social dynamics while maintaining cultural competence. In my previous role at [Previous Organization or Institution], I worked with clients from over [X] nationalities, providing individual and group therapy sessions tailored to their unique needs. This experience has honed my skills in cross-cultural communication and adaptability, which are essential in the Netherlands’ inclusive healthcare landscape. Additionally, I hold certification in [specific training or credential relevant to Dutch psychology standards], ensuring that my practice adheres to the highest ethical and professional standards.</w:t>
      </w:r>
    </w:p>
    <w:p>
      <w:pPr>
        <w:pStyle w:val="BodyText"/>
      </w:pPr>
      <w:r>
        <w:t xml:space="preserve">My academic journey began with a Master’s degree in Clinical Psychology from [University Name], where I specialized in [specific area of study]. This was followed by a Doctorate in Psychology (PhD) at [Another University or Institution], during which I conducted research on [research topic related to psychology, e.g., "the impact of urban environments on mental health"]. These experiences not only deepened my understanding of psychological theory but also reinforced my belief in the importance of integrating research with practical applications. In the Netherlands, where evidence-based practices are central to healthcare, I am prepared to contribute to ongoing studies and initiatives that advance mental health care for all citizens.</w:t>
      </w:r>
    </w:p>
    <w:p>
      <w:pPr>
        <w:pStyle w:val="BodyText"/>
      </w:pPr>
      <w:r>
        <w:t xml:space="preserve">What excites me most about the opportunity at [Organization Name] is the chance to collaborate with a team of professionals who share my dedication to improving mental health outcomes. Amsterdam’s reputation as a city that prioritizes well-being through policies such as [mention specific local initiatives, e.g., "mental health awareness campaigns" or "accessible therapy services"] resonates deeply with my values. I am particularly interested in contributing to programs that address the psychological needs of marginalized communities, including refugees and individuals facing socioeconomic challenges—issues that are increasingly relevant in a city as diverse as Amsterdam. My ability to work both independently and as part of a multidisciplinary team ensures that I can support your organization’s goals while fostering a supportive and inclusive workplace culture.</w:t>
      </w:r>
    </w:p>
    <w:p>
      <w:pPr>
        <w:pStyle w:val="BodyText"/>
      </w:pPr>
      <w:r>
        <w:t xml:space="preserve">As a Psychologist, I am committed to continuous learning and professional growth. I regularly attend workshops, conferences, and training sessions to stay updated on the latest advancements in psychology. In the Netherlands, where mental health care is continuously evolving, this proactive approach enables me to provide clients with the most effective and up-to-date interventions. My fluency in [languages spoken] also allows me to communicate effectively with a broader range of clients, further enhancing the quality of care I provide.</w:t>
      </w:r>
    </w:p>
    <w:p>
      <w:pPr>
        <w:pStyle w:val="BodyText"/>
      </w:pPr>
      <w:r>
        <w:t xml:space="preserve">In addition to my clinical expertise, I bring strong organizational and leadership skills. During my time at [Previous Organization], I led the development of a mental health awareness program that reached over [X] individuals in the community. This initiative not only raised awareness but also encouraged early intervention for common psychological issues such as anxiety and depression. I believe that prevention and education are vital components of mental health care, and I am eager to contribute similar initiatives at [Organization Name] to support Amsterdam’s growing population.</w:t>
      </w:r>
    </w:p>
    <w:p>
      <w:pPr>
        <w:pStyle w:val="BodyText"/>
      </w:pPr>
      <w:r>
        <w:t xml:space="preserve">Finally, my decision to pursue this opportunity in the Netherlands is rooted in a deep appreciation for its progressive approach to mental health. The country’s emphasis on accessibility, innovation, and inclusivity aligns with my personal and professional goals as a Psychologist. I am confident that my skills, experience, and passion for helping others make me a valuable addition to your team. I would be honored to contribute to the mission of [Organization Name] while growing professionally in one of the most dynamic cities in Europe.</w:t>
      </w:r>
    </w:p>
    <w:p>
      <w:pPr>
        <w:pStyle w:val="BodyText"/>
      </w:pPr>
      <w:r>
        <w:t xml:space="preserve">Thank you for considering my application. I would welcome the opportunity to discuss how my background and vision align with the needs of your organization. Please feel free to contact me at [Your Phone Number] or [Your Email Address] at your earliest convenience. I look forward to the possibility of contributing to the continued success of [Organization Name] in Amsterdam, Netherlan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Netherlands Amsterdam</dc:title>
  <dc:creator/>
  <dc:language>en</dc:language>
  <cp:keywords/>
  <dcterms:created xsi:type="dcterms:W3CDTF">2026-07-21T05:02:02Z</dcterms:created>
  <dcterms:modified xsi:type="dcterms:W3CDTF">2026-07-21T05:02:02Z</dcterms:modified>
</cp:coreProperties>
</file>

<file path=docProps/custom.xml><?xml version="1.0" encoding="utf-8"?>
<Properties xmlns="http://schemas.openxmlformats.org/officeDocument/2006/custom-properties" xmlns:vt="http://schemas.openxmlformats.org/officeDocument/2006/docPropsVTypes"/>
</file>